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4305" w:rsidRDefault="00177F29" w:rsidP="00A0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             </w:t>
      </w:r>
      <w:r w:rsidR="00457594">
        <w:rPr>
          <w:rFonts w:ascii="Times New Roman" w:hAnsi="Times New Roman" w:cs="Times New Roman"/>
        </w:rPr>
        <w:t xml:space="preserve">                            </w:t>
      </w:r>
      <w:r w:rsidR="00F41C20">
        <w:rPr>
          <w:rFonts w:ascii="Times New Roman" w:hAnsi="Times New Roman" w:cs="Times New Roman"/>
        </w:rPr>
        <w:t xml:space="preserve"> (2019-20</w:t>
      </w:r>
      <w:r w:rsidR="00457594">
        <w:rPr>
          <w:rFonts w:ascii="Times New Roman" w:hAnsi="Times New Roman" w:cs="Times New Roman"/>
        </w:rPr>
        <w:t xml:space="preserve"> Even Semester</w:t>
      </w:r>
      <w:r>
        <w:rPr>
          <w:rFonts w:ascii="Times New Roman" w:hAnsi="Times New Roman" w:cs="Times New Roman"/>
        </w:rPr>
        <w:t>)</w:t>
      </w:r>
    </w:p>
    <w:tbl>
      <w:tblPr>
        <w:tblStyle w:val="TableGrid"/>
        <w:tblW w:w="0" w:type="auto"/>
        <w:tblLook w:val="04A0"/>
      </w:tblPr>
      <w:tblGrid>
        <w:gridCol w:w="1641"/>
        <w:gridCol w:w="2004"/>
        <w:gridCol w:w="1930"/>
        <w:gridCol w:w="1683"/>
        <w:gridCol w:w="2280"/>
        <w:gridCol w:w="1883"/>
        <w:gridCol w:w="1755"/>
      </w:tblGrid>
      <w:tr w:rsidR="006E01EC" w:rsidRPr="00082092" w:rsidTr="00E44F55">
        <w:trPr>
          <w:trHeight w:val="647"/>
        </w:trPr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Days/Time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Monday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uesday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Wednesday</w:t>
            </w:r>
          </w:p>
        </w:tc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Thursday</w:t>
            </w:r>
          </w:p>
        </w:tc>
        <w:tc>
          <w:tcPr>
            <w:tcW w:w="1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Friday</w:t>
            </w:r>
          </w:p>
        </w:tc>
        <w:tc>
          <w:tcPr>
            <w:tcW w:w="1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082092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8"/>
              </w:rPr>
            </w:pPr>
            <w:r w:rsidRPr="00082092">
              <w:rPr>
                <w:rFonts w:ascii="Times New Roman" w:hAnsi="Times New Roman" w:cs="Times New Roman"/>
                <w:b/>
                <w:sz w:val="28"/>
              </w:rPr>
              <w:t>Saturday</w:t>
            </w:r>
          </w:p>
        </w:tc>
      </w:tr>
      <w:tr w:rsidR="00B9485C" w:rsidRPr="004A75A3" w:rsidTr="00ED1A80">
        <w:trPr>
          <w:trHeight w:val="458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9:10-10:10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1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1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 203</w:t>
            </w:r>
          </w:p>
        </w:tc>
        <w:tc>
          <w:tcPr>
            <w:tcW w:w="2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T 203</w:t>
            </w: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Default="00B9485C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minar</w:t>
            </w:r>
          </w:p>
          <w:p w:rsidR="00B9485C" w:rsidRPr="004A75A3" w:rsidRDefault="00B9485C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BMIT</w:t>
            </w:r>
            <w:r w:rsidR="0009251D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  <w:r w:rsidR="0009251D" w:rsidRPr="000925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09251D">
              <w:rPr>
                <w:rFonts w:ascii="Times New Roman" w:hAnsi="Times New Roman" w:cs="Times New Roman"/>
                <w:sz w:val="24"/>
                <w:szCs w:val="24"/>
              </w:rPr>
              <w:t xml:space="preserve"> sem</w:t>
            </w:r>
            <w:r w:rsidR="00A91D65">
              <w:rPr>
                <w:rFonts w:ascii="Times New Roman" w:hAnsi="Times New Roman" w:cs="Times New Roman"/>
                <w:sz w:val="24"/>
                <w:szCs w:val="24"/>
              </w:rPr>
              <w:t>ester</w:t>
            </w:r>
            <w:r w:rsidR="0009251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912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9485C" w:rsidRPr="004A75A3" w:rsidRDefault="00C56D3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nseling</w:t>
            </w:r>
          </w:p>
        </w:tc>
      </w:tr>
      <w:tr w:rsidR="00ED1A80" w:rsidRPr="004A75A3" w:rsidTr="00184E5D">
        <w:trPr>
          <w:trHeight w:val="530"/>
        </w:trPr>
        <w:tc>
          <w:tcPr>
            <w:tcW w:w="1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0:10-11:10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2</w:t>
            </w:r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2</w:t>
            </w: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 (2</w:t>
            </w:r>
            <w:r w:rsidRPr="00F12AC0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</w:rPr>
              <w:t xml:space="preserve">SemBMIT) </w:t>
            </w:r>
          </w:p>
        </w:tc>
        <w:tc>
          <w:tcPr>
            <w:tcW w:w="1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 (2</w:t>
            </w:r>
            <w:r w:rsidRPr="00F12AC0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</w:rPr>
              <w:t xml:space="preserve">SemBMIT) </w:t>
            </w:r>
          </w:p>
        </w:tc>
        <w:tc>
          <w:tcPr>
            <w:tcW w:w="144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D1A80" w:rsidRPr="004A75A3" w:rsidTr="00184E5D">
        <w:trPr>
          <w:trHeight w:val="440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1:10-12:10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3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TAT 403</w:t>
            </w: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D1A80" w:rsidRPr="004A75A3" w:rsidRDefault="00ED1A80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6E01EC" w:rsidRPr="004A75A3" w:rsidTr="00ED1A80">
        <w:trPr>
          <w:trHeight w:val="530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E01EC" w:rsidRPr="004A75A3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2:10-1:10</w:t>
            </w:r>
          </w:p>
        </w:tc>
        <w:tc>
          <w:tcPr>
            <w:tcW w:w="115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E01EC" w:rsidRPr="004A75A3" w:rsidRDefault="006E01EC" w:rsidP="00290B8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  <w:szCs w:val="24"/>
              </w:rPr>
              <w:t>Recess</w:t>
            </w:r>
          </w:p>
        </w:tc>
      </w:tr>
      <w:tr w:rsidR="00E44F55" w:rsidRPr="004A75A3" w:rsidTr="00F22EF6">
        <w:trPr>
          <w:trHeight w:val="547"/>
        </w:trPr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1:10-2:10</w:t>
            </w:r>
          </w:p>
        </w:tc>
        <w:tc>
          <w:tcPr>
            <w:tcW w:w="1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/BOTAT 201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S126.01 H</w:t>
            </w:r>
          </w:p>
        </w:tc>
        <w:tc>
          <w:tcPr>
            <w:tcW w:w="168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4F52B8">
              <w:rPr>
                <w:rFonts w:ascii="Times New Roman" w:hAnsi="Times New Roman" w:cs="Times New Roman"/>
                <w:sz w:val="24"/>
              </w:rPr>
              <w:t>HS133 H</w:t>
            </w:r>
          </w:p>
        </w:tc>
        <w:tc>
          <w:tcPr>
            <w:tcW w:w="24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TAT 204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5C4DA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 (2</w:t>
            </w:r>
            <w:r w:rsidRPr="00F12AC0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</w:rPr>
              <w:t>SemBOTAT)</w:t>
            </w:r>
          </w:p>
        </w:tc>
        <w:tc>
          <w:tcPr>
            <w:tcW w:w="19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unseling</w:t>
            </w:r>
          </w:p>
        </w:tc>
      </w:tr>
      <w:tr w:rsidR="00E44F55" w:rsidRPr="004A75A3" w:rsidTr="00E44F55">
        <w:trPr>
          <w:trHeight w:val="547"/>
        </w:trPr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2:10-3:10</w:t>
            </w:r>
          </w:p>
        </w:tc>
        <w:tc>
          <w:tcPr>
            <w:tcW w:w="2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AA03B5" w:rsidRDefault="00E44F55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/BOTAT 202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S126.01 H</w:t>
            </w:r>
          </w:p>
        </w:tc>
        <w:tc>
          <w:tcPr>
            <w:tcW w:w="168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8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minar (2</w:t>
            </w:r>
            <w:r w:rsidRPr="00F12AC0">
              <w:rPr>
                <w:rFonts w:ascii="Times New Roman" w:hAnsi="Times New Roman" w:cs="Times New Roman"/>
                <w:sz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</w:rPr>
              <w:t>SemBOTAT)</w:t>
            </w:r>
          </w:p>
        </w:tc>
        <w:tc>
          <w:tcPr>
            <w:tcW w:w="1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T/BOTAT 201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E44F55" w:rsidRPr="004A75A3" w:rsidTr="00E44F55">
        <w:trPr>
          <w:trHeight w:val="547"/>
        </w:trPr>
        <w:tc>
          <w:tcPr>
            <w:tcW w:w="16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A75A3">
              <w:rPr>
                <w:rFonts w:ascii="Times New Roman" w:hAnsi="Times New Roman" w:cs="Times New Roman"/>
                <w:b/>
                <w:sz w:val="24"/>
              </w:rPr>
              <w:t>3:10 – 4: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AA03B5" w:rsidRDefault="00E44F55" w:rsidP="00290B8C">
            <w:pPr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/BOTAT 204</w:t>
            </w:r>
          </w:p>
        </w:tc>
        <w:tc>
          <w:tcPr>
            <w:tcW w:w="1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/BOTAT 202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MIT/BOTAT 201</w:t>
            </w: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C909B2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Default="00E44F55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MIT/BOTAT</w:t>
            </w:r>
          </w:p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44F55" w:rsidRPr="004A75A3" w:rsidRDefault="00E44F55" w:rsidP="00290B8C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1B1D98" w:rsidRDefault="001B1D98" w:rsidP="00A00B89">
      <w:pPr>
        <w:rPr>
          <w:rFonts w:ascii="Times New Roman" w:hAnsi="Times New Roman" w:cs="Times New Roman"/>
        </w:rPr>
      </w:pPr>
    </w:p>
    <w:p w:rsidR="007F35D2" w:rsidRDefault="007F35D2" w:rsidP="00A00B89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7F35D2" w:rsidSect="001B1D98">
      <w:headerReference w:type="default" r:id="rId7"/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51FFB" w:rsidRDefault="00E51FFB" w:rsidP="00534305">
      <w:pPr>
        <w:spacing w:after="0" w:line="240" w:lineRule="auto"/>
      </w:pPr>
      <w:r>
        <w:separator/>
      </w:r>
    </w:p>
  </w:endnote>
  <w:endnote w:type="continuationSeparator" w:id="1">
    <w:p w:rsidR="00E51FFB" w:rsidRDefault="00E51FFB" w:rsidP="005343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 xml:space="preserve"> Principal</w:t>
    </w:r>
  </w:p>
  <w:p w:rsidR="00290B8C" w:rsidRPr="005F79BD" w:rsidRDefault="00290B8C" w:rsidP="00290B8C">
    <w:pPr>
      <w:pStyle w:val="Footer"/>
      <w:jc w:val="right"/>
      <w:rPr>
        <w:rFonts w:ascii="Times New Roman" w:hAnsi="Times New Roman" w:cs="Times New Roman"/>
        <w:b/>
        <w:sz w:val="24"/>
      </w:rPr>
    </w:pPr>
    <w:r w:rsidRPr="005F79BD">
      <w:rPr>
        <w:rFonts w:ascii="Times New Roman" w:hAnsi="Times New Roman" w:cs="Times New Roman"/>
        <w:b/>
        <w:sz w:val="24"/>
      </w:rPr>
      <w:t>CIPS, CHARUSAT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51FFB" w:rsidRDefault="00E51FFB" w:rsidP="00534305">
      <w:pPr>
        <w:spacing w:after="0" w:line="240" w:lineRule="auto"/>
      </w:pPr>
      <w:r>
        <w:separator/>
      </w:r>
    </w:p>
  </w:footnote>
  <w:footnote w:type="continuationSeparator" w:id="1">
    <w:p w:rsidR="00E51FFB" w:rsidRDefault="00E51FFB" w:rsidP="005343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34305" w:rsidRPr="00AA03B5" w:rsidRDefault="00AA03B5" w:rsidP="00534305">
    <w:pPr>
      <w:pStyle w:val="Header"/>
      <w:jc w:val="center"/>
      <w:rPr>
        <w:rFonts w:ascii="Times New Roman" w:hAnsi="Times New Roman" w:cs="Times New Roman"/>
        <w:b/>
        <w:sz w:val="28"/>
        <w:szCs w:val="28"/>
      </w:rPr>
    </w:pPr>
    <w:r w:rsidRPr="00AA03B5">
      <w:rPr>
        <w:rFonts w:ascii="Times New Roman" w:hAnsi="Times New Roman" w:cs="Times New Roman"/>
        <w:b/>
        <w:sz w:val="28"/>
        <w:szCs w:val="28"/>
      </w:rPr>
      <w:t>Class Room 1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E245E"/>
    <w:multiLevelType w:val="hybridMultilevel"/>
    <w:tmpl w:val="5FB2B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355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QxNDQ0MjS1sDQAAiUdpeDU4uLM/DyQAuNaAN2YnyMsAAAA"/>
  </w:docVars>
  <w:rsids>
    <w:rsidRoot w:val="00A21A61"/>
    <w:rsid w:val="000051C6"/>
    <w:rsid w:val="000112A0"/>
    <w:rsid w:val="00024A5D"/>
    <w:rsid w:val="00082092"/>
    <w:rsid w:val="0009251D"/>
    <w:rsid w:val="000B2195"/>
    <w:rsid w:val="000B342A"/>
    <w:rsid w:val="001133E8"/>
    <w:rsid w:val="001264B8"/>
    <w:rsid w:val="001537A0"/>
    <w:rsid w:val="001547EA"/>
    <w:rsid w:val="00177F29"/>
    <w:rsid w:val="001921D3"/>
    <w:rsid w:val="001A3AB1"/>
    <w:rsid w:val="001A6C49"/>
    <w:rsid w:val="001B1D98"/>
    <w:rsid w:val="00207484"/>
    <w:rsid w:val="00285D7B"/>
    <w:rsid w:val="00290B8C"/>
    <w:rsid w:val="002D040B"/>
    <w:rsid w:val="002F5B0E"/>
    <w:rsid w:val="0031160E"/>
    <w:rsid w:val="00320C5C"/>
    <w:rsid w:val="003235EC"/>
    <w:rsid w:val="0035178A"/>
    <w:rsid w:val="003D7A12"/>
    <w:rsid w:val="003F68C3"/>
    <w:rsid w:val="00457594"/>
    <w:rsid w:val="00477A98"/>
    <w:rsid w:val="004A75A3"/>
    <w:rsid w:val="004C494A"/>
    <w:rsid w:val="004D129F"/>
    <w:rsid w:val="004E72ED"/>
    <w:rsid w:val="004F3D18"/>
    <w:rsid w:val="004F52B8"/>
    <w:rsid w:val="00534305"/>
    <w:rsid w:val="00540F82"/>
    <w:rsid w:val="00555FC0"/>
    <w:rsid w:val="005574B1"/>
    <w:rsid w:val="0056393B"/>
    <w:rsid w:val="00590EFE"/>
    <w:rsid w:val="00591AD4"/>
    <w:rsid w:val="005B4723"/>
    <w:rsid w:val="005C0431"/>
    <w:rsid w:val="005C4DA8"/>
    <w:rsid w:val="005E189A"/>
    <w:rsid w:val="005F79BD"/>
    <w:rsid w:val="006242B7"/>
    <w:rsid w:val="00680151"/>
    <w:rsid w:val="0068684F"/>
    <w:rsid w:val="006C000C"/>
    <w:rsid w:val="006D1916"/>
    <w:rsid w:val="006D6FC9"/>
    <w:rsid w:val="006E01EC"/>
    <w:rsid w:val="0074711B"/>
    <w:rsid w:val="0075409A"/>
    <w:rsid w:val="0076129B"/>
    <w:rsid w:val="00781A40"/>
    <w:rsid w:val="007B6F44"/>
    <w:rsid w:val="007C63A4"/>
    <w:rsid w:val="007F35D2"/>
    <w:rsid w:val="007F447C"/>
    <w:rsid w:val="007F7D64"/>
    <w:rsid w:val="00806DF8"/>
    <w:rsid w:val="00824B8B"/>
    <w:rsid w:val="008719E1"/>
    <w:rsid w:val="008801F7"/>
    <w:rsid w:val="00895A2F"/>
    <w:rsid w:val="008E50B6"/>
    <w:rsid w:val="009302F4"/>
    <w:rsid w:val="00961BD1"/>
    <w:rsid w:val="00964E53"/>
    <w:rsid w:val="0098616E"/>
    <w:rsid w:val="009C170E"/>
    <w:rsid w:val="009E35C6"/>
    <w:rsid w:val="009F0E6D"/>
    <w:rsid w:val="00A00B89"/>
    <w:rsid w:val="00A21A61"/>
    <w:rsid w:val="00A3070B"/>
    <w:rsid w:val="00A91D65"/>
    <w:rsid w:val="00A96AC4"/>
    <w:rsid w:val="00AA03B5"/>
    <w:rsid w:val="00B1306F"/>
    <w:rsid w:val="00B1399C"/>
    <w:rsid w:val="00B15F4E"/>
    <w:rsid w:val="00B34E01"/>
    <w:rsid w:val="00B46711"/>
    <w:rsid w:val="00B743CD"/>
    <w:rsid w:val="00B9485C"/>
    <w:rsid w:val="00BC1015"/>
    <w:rsid w:val="00BF3B21"/>
    <w:rsid w:val="00BF50BD"/>
    <w:rsid w:val="00C24339"/>
    <w:rsid w:val="00C56D35"/>
    <w:rsid w:val="00C60F66"/>
    <w:rsid w:val="00C6549A"/>
    <w:rsid w:val="00CE54F9"/>
    <w:rsid w:val="00D04A14"/>
    <w:rsid w:val="00D26FCC"/>
    <w:rsid w:val="00D51732"/>
    <w:rsid w:val="00D55C9C"/>
    <w:rsid w:val="00D71690"/>
    <w:rsid w:val="00E13CB3"/>
    <w:rsid w:val="00E226B8"/>
    <w:rsid w:val="00E2353A"/>
    <w:rsid w:val="00E374C0"/>
    <w:rsid w:val="00E3757A"/>
    <w:rsid w:val="00E44F55"/>
    <w:rsid w:val="00E51FFB"/>
    <w:rsid w:val="00E9372F"/>
    <w:rsid w:val="00ED1A80"/>
    <w:rsid w:val="00EF4227"/>
    <w:rsid w:val="00F12AC0"/>
    <w:rsid w:val="00F41C20"/>
    <w:rsid w:val="00F654D3"/>
    <w:rsid w:val="00FA1F0B"/>
    <w:rsid w:val="00FA5A69"/>
    <w:rsid w:val="00FF3F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21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0B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13C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305"/>
  </w:style>
  <w:style w:type="paragraph" w:styleId="Footer">
    <w:name w:val="footer"/>
    <w:basedOn w:val="Normal"/>
    <w:link w:val="FooterChar"/>
    <w:uiPriority w:val="99"/>
    <w:unhideWhenUsed/>
    <w:rsid w:val="005343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305"/>
  </w:style>
  <w:style w:type="paragraph" w:styleId="BalloonText">
    <w:name w:val="Balloon Text"/>
    <w:basedOn w:val="Normal"/>
    <w:link w:val="BalloonTextChar"/>
    <w:uiPriority w:val="99"/>
    <w:semiHidden/>
    <w:unhideWhenUsed/>
    <w:rsid w:val="00B743C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43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21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7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8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sat</dc:creator>
  <cp:keywords/>
  <dc:description/>
  <cp:lastModifiedBy>anupam niraula</cp:lastModifiedBy>
  <cp:revision>89</cp:revision>
  <cp:lastPrinted>2018-12-29T03:48:00Z</cp:lastPrinted>
  <dcterms:created xsi:type="dcterms:W3CDTF">2018-06-22T05:49:00Z</dcterms:created>
  <dcterms:modified xsi:type="dcterms:W3CDTF">2020-09-16T08:43:00Z</dcterms:modified>
</cp:coreProperties>
</file>